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AC332C0" w:rsidP="0AC332C0" w:rsidRDefault="0AC332C0" w14:paraId="3EF8A548" w14:textId="30FF73CA">
      <w:pPr>
        <w:widowControl w:val="0"/>
        <w:spacing w:after="0" w:line="240" w:lineRule="auto"/>
        <w:rPr>
          <w:rFonts w:ascii="Sk-Modernist" w:hAnsi="Sk-Modernist" w:eastAsia="MS Mincho" w:cs="Helvetica"/>
          <w:lang w:val="en-US"/>
        </w:rPr>
      </w:pPr>
    </w:p>
    <w:p w:rsidR="002D0456" w:rsidP="0AC332C0" w:rsidRDefault="002D0456" w14:paraId="5309D523" w14:textId="77777777">
      <w:pPr>
        <w:widowControl w:val="0"/>
        <w:spacing w:after="0" w:line="240" w:lineRule="auto"/>
        <w:rPr>
          <w:rFonts w:ascii="Sk-Modernist" w:hAnsi="Sk-Modernist" w:eastAsia="MS Mincho" w:cs="Helvetica"/>
          <w:lang w:val="en-US"/>
        </w:rPr>
      </w:pPr>
    </w:p>
    <w:p w:rsidRPr="00F72D02" w:rsidR="00F72D02" w:rsidP="00F72D02" w:rsidRDefault="000A4550" w14:paraId="20A90CCC" w14:textId="0019D978">
      <w:pPr>
        <w:widowControl w:val="0"/>
        <w:autoSpaceDE w:val="0"/>
        <w:autoSpaceDN w:val="0"/>
        <w:adjustRightInd w:val="0"/>
        <w:spacing w:after="0" w:line="240" w:lineRule="auto"/>
        <w:rPr>
          <w:rFonts w:ascii="Sk-Modernist" w:hAnsi="Sk-Modernist" w:eastAsia="MS Mincho" w:cs="Helvetica"/>
          <w:lang w:val="en-US"/>
        </w:rPr>
      </w:pPr>
      <w:r w:rsidRPr="5A2F480D" w:rsidR="000A4550">
        <w:rPr>
          <w:rFonts w:ascii="Sk-Modernist" w:hAnsi="Sk-Modernist" w:eastAsia="MS Mincho" w:cs="Helvetica"/>
          <w:lang w:val="en-US"/>
        </w:rPr>
        <w:t>1</w:t>
      </w:r>
      <w:r w:rsidRPr="5A2F480D" w:rsidR="24E6DE64">
        <w:rPr>
          <w:rFonts w:ascii="Sk-Modernist" w:hAnsi="Sk-Modernist" w:eastAsia="MS Mincho" w:cs="Helvetica"/>
          <w:lang w:val="en-US"/>
        </w:rPr>
        <w:t>1</w:t>
      </w:r>
      <w:r w:rsidRPr="5A2F480D" w:rsidR="000A4550">
        <w:rPr>
          <w:rFonts w:ascii="Sk-Modernist" w:hAnsi="Sk-Modernist" w:eastAsia="MS Mincho" w:cs="Helvetica"/>
          <w:vertAlign w:val="superscript"/>
          <w:lang w:val="en-US"/>
        </w:rPr>
        <w:t>th</w:t>
      </w:r>
      <w:r w:rsidRPr="5A2F480D" w:rsidR="000A4550">
        <w:rPr>
          <w:rFonts w:ascii="Sk-Modernist" w:hAnsi="Sk-Modernist" w:eastAsia="MS Mincho" w:cs="Helvetica"/>
          <w:lang w:val="en-US"/>
        </w:rPr>
        <w:t xml:space="preserve"> </w:t>
      </w:r>
      <w:r w:rsidRPr="5A2F480D" w:rsidR="00F72D02">
        <w:rPr>
          <w:rFonts w:ascii="Sk-Modernist" w:hAnsi="Sk-Modernist" w:eastAsia="MS Mincho" w:cs="Helvetica"/>
          <w:lang w:val="en-US"/>
        </w:rPr>
        <w:t>September 202</w:t>
      </w:r>
      <w:r w:rsidRPr="5A2F480D" w:rsidR="106A2689">
        <w:rPr>
          <w:rFonts w:ascii="Sk-Modernist" w:hAnsi="Sk-Modernist" w:eastAsia="MS Mincho" w:cs="Helvetica"/>
          <w:lang w:val="en-US"/>
        </w:rPr>
        <w:t>3</w:t>
      </w:r>
    </w:p>
    <w:p w:rsidRPr="00F72D02" w:rsidR="00F72D02" w:rsidP="00F72D02" w:rsidRDefault="00F72D02" w14:paraId="0A37501D" w14:textId="77777777">
      <w:pPr>
        <w:widowControl w:val="0"/>
        <w:autoSpaceDE w:val="0"/>
        <w:autoSpaceDN w:val="0"/>
        <w:adjustRightInd w:val="0"/>
        <w:spacing w:after="0" w:line="240" w:lineRule="auto"/>
        <w:rPr>
          <w:rFonts w:ascii="Sk-Modernist" w:hAnsi="Sk-Modernist" w:eastAsia="MS Mincho" w:cs="Helvetica"/>
          <w:lang w:val="en-US"/>
        </w:rPr>
      </w:pPr>
    </w:p>
    <w:p w:rsidRPr="00F72D02" w:rsidR="00F72D02" w:rsidP="00F72D02" w:rsidRDefault="00F72D02" w14:paraId="5DAB6C7B" w14:textId="77777777">
      <w:pPr>
        <w:widowControl w:val="0"/>
        <w:autoSpaceDE w:val="0"/>
        <w:autoSpaceDN w:val="0"/>
        <w:adjustRightInd w:val="0"/>
        <w:spacing w:after="0" w:line="240" w:lineRule="auto"/>
        <w:rPr>
          <w:rFonts w:ascii="Sk-Modernist" w:hAnsi="Sk-Modernist" w:eastAsia="MS Mincho" w:cs="Helvetica"/>
          <w:lang w:val="en-US"/>
        </w:rPr>
      </w:pPr>
    </w:p>
    <w:p w:rsidRPr="00F72D02" w:rsidR="00F72D02" w:rsidP="00F72D02" w:rsidRDefault="00F72D02" w14:paraId="6A05A809" w14:textId="77777777">
      <w:pPr>
        <w:widowControl w:val="0"/>
        <w:autoSpaceDE w:val="0"/>
        <w:autoSpaceDN w:val="0"/>
        <w:adjustRightInd w:val="0"/>
        <w:spacing w:after="0" w:line="240" w:lineRule="auto"/>
        <w:rPr>
          <w:rFonts w:ascii="Sk-Modernist" w:hAnsi="Sk-Modernist" w:eastAsia="MS Mincho" w:cs="Helvetica"/>
          <w:lang w:val="en-US"/>
        </w:rPr>
      </w:pPr>
    </w:p>
    <w:p w:rsidRPr="00F72D02" w:rsidR="00F72D02" w:rsidP="00F72D02" w:rsidRDefault="00F72D02" w14:paraId="5A39BBE3" w14:textId="77777777">
      <w:pPr>
        <w:widowControl w:val="0"/>
        <w:autoSpaceDE w:val="0"/>
        <w:autoSpaceDN w:val="0"/>
        <w:adjustRightInd w:val="0"/>
        <w:spacing w:after="0" w:line="240" w:lineRule="auto"/>
        <w:rPr>
          <w:rFonts w:ascii="Sk-Modernist" w:hAnsi="Sk-Modernist" w:eastAsia="MS Mincho" w:cs="Helvetica"/>
          <w:lang w:val="en-US"/>
        </w:rPr>
      </w:pPr>
    </w:p>
    <w:p w:rsidR="32FA53CF" w:rsidP="32FA53CF" w:rsidRDefault="32FA53CF" w14:paraId="59E008B3" w14:textId="1227BD1B">
      <w:pPr>
        <w:widowControl w:val="0"/>
        <w:spacing w:after="0" w:line="240" w:lineRule="auto"/>
        <w:rPr>
          <w:rFonts w:ascii="Sk-Modernist" w:hAnsi="Sk-Modernist" w:eastAsia="MS Mincho" w:cs="Helvetica"/>
          <w:lang w:val="en-US"/>
        </w:rPr>
      </w:pPr>
    </w:p>
    <w:p w:rsidR="32FA53CF" w:rsidP="32FA53CF" w:rsidRDefault="32FA53CF" w14:paraId="36D6865F" w14:textId="62D00815">
      <w:pPr>
        <w:widowControl w:val="0"/>
        <w:spacing w:after="0" w:line="240" w:lineRule="auto"/>
        <w:rPr>
          <w:rFonts w:ascii="Sk-Modernist" w:hAnsi="Sk-Modernist" w:eastAsia="MS Mincho" w:cs="Helvetica"/>
          <w:lang w:val="en-US"/>
        </w:rPr>
      </w:pPr>
    </w:p>
    <w:p w:rsidRPr="00F72D02" w:rsidR="00F72D02" w:rsidP="00F72D02" w:rsidRDefault="00F72D02" w14:paraId="6FF03CF9" w14:textId="1B7D47DC">
      <w:pPr>
        <w:widowControl w:val="0"/>
        <w:autoSpaceDE w:val="0"/>
        <w:autoSpaceDN w:val="0"/>
        <w:adjustRightInd w:val="0"/>
        <w:spacing w:after="0" w:line="240" w:lineRule="auto"/>
        <w:rPr>
          <w:rFonts w:ascii="Sk-Modernist" w:hAnsi="Sk-Modernist" w:eastAsia="MS Mincho" w:cs="Helvetica"/>
          <w:lang w:val="en-US"/>
        </w:rPr>
      </w:pPr>
      <w:r w:rsidRPr="32FA53CF">
        <w:rPr>
          <w:rFonts w:ascii="Sk-Modernist" w:hAnsi="Sk-Modernist" w:eastAsia="MS Mincho" w:cs="Helvetica"/>
          <w:lang w:val="en-US"/>
        </w:rPr>
        <w:t>Dear Parent</w:t>
      </w:r>
      <w:r w:rsidRPr="32FA53CF" w:rsidR="7E9DBF92">
        <w:rPr>
          <w:rFonts w:ascii="Sk-Modernist" w:hAnsi="Sk-Modernist" w:eastAsia="MS Mincho" w:cs="Helvetica"/>
          <w:lang w:val="en-US"/>
        </w:rPr>
        <w:t>(s)/Guardian(s),</w:t>
      </w:r>
    </w:p>
    <w:p w:rsidRPr="00F72D02" w:rsidR="00F72D02" w:rsidP="00F72D02" w:rsidRDefault="00F72D02" w14:paraId="6E7BEAA2" w14:textId="77777777">
      <w:pPr>
        <w:widowControl w:val="0"/>
        <w:autoSpaceDE w:val="0"/>
        <w:autoSpaceDN w:val="0"/>
        <w:adjustRightInd w:val="0"/>
        <w:spacing w:after="0" w:line="240" w:lineRule="auto"/>
        <w:rPr>
          <w:rFonts w:ascii="Sk-Modernist" w:hAnsi="Sk-Modernist" w:eastAsia="MS Mincho" w:cs="Helvetica"/>
          <w:lang w:val="en-US"/>
        </w:rPr>
      </w:pPr>
      <w:r w:rsidRPr="00F72D02">
        <w:rPr>
          <w:rFonts w:ascii="Calibri" w:hAnsi="Calibri" w:eastAsia="MS Mincho" w:cs="Calibri"/>
          <w:lang w:val="en-US"/>
        </w:rPr>
        <w:t> </w:t>
      </w:r>
    </w:p>
    <w:p w:rsidRPr="00F72D02" w:rsidR="00F72D02" w:rsidP="00F72D02" w:rsidRDefault="00F72D02" w14:paraId="63E4A9CD" w14:textId="277E5205">
      <w:pPr>
        <w:widowControl w:val="0"/>
        <w:autoSpaceDE w:val="0"/>
        <w:autoSpaceDN w:val="0"/>
        <w:adjustRightInd w:val="0"/>
        <w:spacing w:after="0" w:line="240" w:lineRule="auto"/>
        <w:rPr>
          <w:rFonts w:ascii="Sk-Modernist" w:hAnsi="Sk-Modernist" w:eastAsia="MS Mincho" w:cs="Helvetica"/>
          <w:lang w:val="en-US"/>
        </w:rPr>
      </w:pPr>
      <w:r w:rsidRPr="32FA53CF">
        <w:rPr>
          <w:rFonts w:ascii="Sk-Modernist" w:hAnsi="Sk-Modernist" w:eastAsia="MS Mincho" w:cs="Helvetica"/>
          <w:b/>
          <w:bCs/>
          <w:lang w:val="en-US"/>
        </w:rPr>
        <w:t>R</w:t>
      </w:r>
      <w:r w:rsidRPr="32FA53CF" w:rsidR="3C7CD274">
        <w:rPr>
          <w:rFonts w:ascii="Sk-Modernist" w:hAnsi="Sk-Modernist" w:eastAsia="MS Mincho" w:cs="Helvetica"/>
          <w:lang w:val="en-US"/>
        </w:rPr>
        <w:t>e</w:t>
      </w:r>
      <w:r w:rsidRPr="32FA53CF">
        <w:rPr>
          <w:rFonts w:ascii="Sk-Modernist" w:hAnsi="Sk-Modernist" w:eastAsia="MS Mincho" w:cs="Helvetica"/>
          <w:b/>
          <w:bCs/>
          <w:lang w:val="en-US"/>
        </w:rPr>
        <w:t>: School Portrait Photos</w:t>
      </w:r>
      <w:r w:rsidRPr="32FA53CF">
        <w:rPr>
          <w:rFonts w:ascii="Calibri" w:hAnsi="Calibri" w:eastAsia="MS Mincho" w:cs="Calibri"/>
          <w:lang w:val="en-US"/>
        </w:rPr>
        <w:t> </w:t>
      </w:r>
    </w:p>
    <w:p w:rsidR="32FA53CF" w:rsidP="32FA53CF" w:rsidRDefault="32FA53CF" w14:paraId="757585FA" w14:textId="4626E557">
      <w:pPr>
        <w:widowControl w:val="0"/>
        <w:spacing w:after="0" w:line="240" w:lineRule="auto"/>
        <w:rPr>
          <w:rFonts w:ascii="Calibri" w:hAnsi="Calibri" w:eastAsia="MS Mincho" w:cs="Calibri"/>
          <w:lang w:val="en-US"/>
        </w:rPr>
      </w:pPr>
    </w:p>
    <w:p w:rsidR="32FA53CF" w:rsidP="32FA53CF" w:rsidRDefault="32FA53CF" w14:paraId="2D12E7D9" w14:textId="2EC40A3F">
      <w:pPr>
        <w:widowControl w:val="0"/>
        <w:spacing w:after="0" w:line="240" w:lineRule="auto"/>
        <w:rPr>
          <w:rFonts w:ascii="Calibri" w:hAnsi="Calibri" w:eastAsia="MS Mincho" w:cs="Calibri"/>
          <w:lang w:val="en-US"/>
        </w:rPr>
      </w:pPr>
    </w:p>
    <w:p w:rsidRPr="00F72D02" w:rsidR="00F72D02" w:rsidP="5A2F480D" w:rsidRDefault="00F72D02" w14:paraId="45EE9BB6" w14:textId="3A87A52C">
      <w:pPr>
        <w:widowControl w:val="0"/>
        <w:autoSpaceDE w:val="0"/>
        <w:autoSpaceDN w:val="0"/>
        <w:adjustRightInd w:val="0"/>
        <w:spacing w:after="0" w:line="240" w:lineRule="auto"/>
        <w:rPr>
          <w:rFonts w:ascii="Sk-Modernist" w:hAnsi="Sk-Modernist" w:eastAsia="MS Mincho" w:cs="Helvetica"/>
          <w:lang w:val="en-US"/>
        </w:rPr>
      </w:pPr>
      <w:r w:rsidRPr="5A2F480D" w:rsidR="00F72D02">
        <w:rPr>
          <w:rFonts w:ascii="Sk-Modernist" w:hAnsi="Sk-Modernist" w:eastAsia="MS Mincho" w:cs="Helvetica"/>
          <w:lang w:val="en-US"/>
        </w:rPr>
        <w:t>We are delighted to</w:t>
      </w:r>
      <w:r w:rsidRPr="5A2F480D" w:rsidR="613A6AA2">
        <w:rPr>
          <w:rFonts w:ascii="Sk-Modernist" w:hAnsi="Sk-Modernist" w:eastAsia="MS Mincho" w:cs="Helvetica"/>
          <w:lang w:val="en-US"/>
        </w:rPr>
        <w:t xml:space="preserve"> </w:t>
      </w:r>
      <w:r w:rsidRPr="5A2F480D" w:rsidR="00F72D02">
        <w:rPr>
          <w:rFonts w:ascii="Sk-Modernist" w:hAnsi="Sk-Modernist" w:eastAsia="MS Mincho" w:cs="Helvetica"/>
          <w:lang w:val="en-US"/>
        </w:rPr>
        <w:t>welcom</w:t>
      </w:r>
      <w:r w:rsidRPr="5A2F480D" w:rsidR="09EB3A9C">
        <w:rPr>
          <w:rFonts w:ascii="Sk-Modernist" w:hAnsi="Sk-Modernist" w:eastAsia="MS Mincho" w:cs="Helvetica"/>
          <w:lang w:val="en-US"/>
        </w:rPr>
        <w:t>e</w:t>
      </w:r>
      <w:r w:rsidRPr="5A2F480D" w:rsidR="00F72D02">
        <w:rPr>
          <w:rFonts w:ascii="Sk-Modernist" w:hAnsi="Sk-Modernist" w:eastAsia="MS Mincho" w:cs="Helvetica"/>
          <w:lang w:val="en-US"/>
        </w:rPr>
        <w:t xml:space="preserve"> Fizz Portraits to school on </w:t>
      </w:r>
      <w:r w:rsidRPr="5A2F480D" w:rsidR="04A82206">
        <w:rPr>
          <w:rFonts w:ascii="Sk-Modernist" w:hAnsi="Sk-Modernist" w:eastAsia="MS Mincho" w:cs="Helvetica"/>
          <w:b w:val="1"/>
          <w:bCs w:val="1"/>
          <w:lang w:val="en-US"/>
        </w:rPr>
        <w:t>Tuesday 19</w:t>
      </w:r>
      <w:r w:rsidRPr="5A2F480D" w:rsidR="04A82206">
        <w:rPr>
          <w:rFonts w:ascii="Sk-Modernist" w:hAnsi="Sk-Modernist" w:eastAsia="MS Mincho" w:cs="Helvetica"/>
          <w:b w:val="1"/>
          <w:bCs w:val="1"/>
          <w:vertAlign w:val="superscript"/>
          <w:lang w:val="en-US"/>
        </w:rPr>
        <w:t>th</w:t>
      </w:r>
      <w:r w:rsidRPr="5A2F480D" w:rsidR="04A82206">
        <w:rPr>
          <w:rFonts w:ascii="Sk-Modernist" w:hAnsi="Sk-Modernist" w:eastAsia="MS Mincho" w:cs="Helvetica"/>
          <w:b w:val="1"/>
          <w:bCs w:val="1"/>
          <w:lang w:val="en-US"/>
        </w:rPr>
        <w:t xml:space="preserve"> September</w:t>
      </w:r>
      <w:r w:rsidRPr="5A2F480D" w:rsidR="00F72D02">
        <w:rPr>
          <w:rFonts w:ascii="Sk-Modernist" w:hAnsi="Sk-Modernist" w:eastAsia="MS Mincho" w:cs="Helvetica"/>
          <w:b w:val="1"/>
          <w:bCs w:val="1"/>
          <w:lang w:val="en-US"/>
        </w:rPr>
        <w:t xml:space="preserve"> </w:t>
      </w:r>
      <w:r w:rsidRPr="5A2F480D" w:rsidR="00F72D02">
        <w:rPr>
          <w:rFonts w:ascii="Sk-Modernist" w:hAnsi="Sk-Modernist" w:eastAsia="MS Mincho" w:cs="Helvetica"/>
          <w:lang w:val="en-US"/>
        </w:rPr>
        <w:t xml:space="preserve">to take formal portrait photographs of all our students. </w:t>
      </w:r>
      <w:r w:rsidRPr="5A2F480D" w:rsidR="0D2FBECA">
        <w:rPr>
          <w:rFonts w:ascii="Sk-Modernist" w:hAnsi="Sk-Modernist" w:eastAsia="MS Mincho" w:cs="Helvetica"/>
          <w:lang w:val="en-US"/>
        </w:rPr>
        <w:t>If you</w:t>
      </w:r>
      <w:r w:rsidRPr="5A2F480D" w:rsidR="7F31C26C">
        <w:rPr>
          <w:rFonts w:ascii="Sk-Modernist" w:hAnsi="Sk-Modernist" w:eastAsia="MS Mincho" w:cs="Helvetica"/>
          <w:lang w:val="en-US"/>
        </w:rPr>
        <w:t xml:space="preserve"> would like your child to wear their full school uniform in their </w:t>
      </w:r>
      <w:r w:rsidRPr="5A2F480D" w:rsidR="230B7E79">
        <w:rPr>
          <w:rFonts w:ascii="Sk-Modernist" w:hAnsi="Sk-Modernist" w:eastAsia="MS Mincho" w:cs="Helvetica"/>
          <w:lang w:val="en-US"/>
        </w:rPr>
        <w:t>photograph</w:t>
      </w:r>
      <w:r w:rsidRPr="5A2F480D" w:rsidR="7F31C26C">
        <w:rPr>
          <w:rFonts w:ascii="Sk-Modernist" w:hAnsi="Sk-Modernist" w:eastAsia="MS Mincho" w:cs="Helvetica"/>
          <w:lang w:val="en-US"/>
        </w:rPr>
        <w:t xml:space="preserve">, and they have </w:t>
      </w:r>
      <w:r w:rsidRPr="5A2F480D" w:rsidR="0505ED95">
        <w:rPr>
          <w:rFonts w:ascii="Sk-Modernist" w:hAnsi="Sk-Modernist" w:eastAsia="MS Mincho" w:cs="Helvetica"/>
          <w:lang w:val="en-US"/>
        </w:rPr>
        <w:t>PE</w:t>
      </w:r>
      <w:r w:rsidRPr="5A2F480D" w:rsidR="7F31C26C">
        <w:rPr>
          <w:rFonts w:ascii="Sk-Modernist" w:hAnsi="Sk-Modernist" w:eastAsia="MS Mincho" w:cs="Helvetica"/>
          <w:lang w:val="en-US"/>
        </w:rPr>
        <w:t xml:space="preserve"> </w:t>
      </w:r>
      <w:r w:rsidRPr="5A2F480D" w:rsidR="7F31C26C">
        <w:rPr>
          <w:rFonts w:ascii="Sk-Modernist" w:hAnsi="Sk-Modernist" w:eastAsia="MS Mincho" w:cs="Helvetica"/>
          <w:lang w:val="en-US"/>
        </w:rPr>
        <w:t>on that day, they can come to school dressed in their full uniform and change into their PE</w:t>
      </w:r>
      <w:r w:rsidRPr="5A2F480D" w:rsidR="3770113A">
        <w:rPr>
          <w:rFonts w:ascii="Sk-Modernist" w:hAnsi="Sk-Modernist" w:eastAsia="MS Mincho" w:cs="Helvetica"/>
          <w:lang w:val="en-US"/>
        </w:rPr>
        <w:t xml:space="preserve"> Kit during the day.  </w:t>
      </w:r>
    </w:p>
    <w:p w:rsidRPr="00F72D02" w:rsidR="00F72D02" w:rsidP="5A2F480D" w:rsidRDefault="00F72D02" w14:paraId="1AEE6B2A" w14:textId="1E0237FB">
      <w:pPr>
        <w:widowControl w:val="0"/>
        <w:autoSpaceDE w:val="0"/>
        <w:autoSpaceDN w:val="0"/>
        <w:adjustRightInd w:val="0"/>
        <w:spacing w:after="0" w:line="240" w:lineRule="auto"/>
        <w:rPr>
          <w:rFonts w:ascii="Sk-Modernist" w:hAnsi="Sk-Modernist" w:eastAsia="MS Mincho" w:cs="Helvetica"/>
          <w:lang w:val="en-US"/>
        </w:rPr>
      </w:pPr>
    </w:p>
    <w:p w:rsidRPr="00F72D02" w:rsidR="00F72D02" w:rsidP="00F72D02" w:rsidRDefault="00F72D02" w14:paraId="7C94BDE1" w14:textId="6EB8216A">
      <w:pPr>
        <w:widowControl w:val="0"/>
        <w:autoSpaceDE w:val="0"/>
        <w:autoSpaceDN w:val="0"/>
        <w:adjustRightInd w:val="0"/>
        <w:spacing w:after="0" w:line="240" w:lineRule="auto"/>
        <w:rPr>
          <w:rFonts w:ascii="Sk-Modernist" w:hAnsi="Sk-Modernist" w:eastAsia="MS Mincho" w:cs="Helvetica"/>
          <w:lang w:val="en-US"/>
        </w:rPr>
      </w:pPr>
      <w:r w:rsidRPr="5A2F480D" w:rsidR="00F72D02">
        <w:rPr>
          <w:rFonts w:ascii="Sk-Modernist" w:hAnsi="Sk-Modernist" w:eastAsia="MS Mincho" w:cs="Helvetica"/>
          <w:lang w:val="en-US"/>
        </w:rPr>
        <w:t>Following the shoot, you will receive</w:t>
      </w:r>
      <w:r w:rsidRPr="5A2F480D" w:rsidR="7614F66B">
        <w:rPr>
          <w:rFonts w:ascii="Sk-Modernist" w:hAnsi="Sk-Modernist" w:eastAsia="MS Mincho" w:cs="Helvetica"/>
          <w:lang w:val="en-US"/>
        </w:rPr>
        <w:t xml:space="preserve"> a</w:t>
      </w:r>
      <w:r w:rsidRPr="5A2F480D" w:rsidR="00F72D02">
        <w:rPr>
          <w:rFonts w:ascii="Sk-Modernist" w:hAnsi="Sk-Modernist" w:eastAsia="MS Mincho" w:cs="Helvetica"/>
          <w:lang w:val="en-US"/>
        </w:rPr>
        <w:t xml:space="preserve"> </w:t>
      </w:r>
      <w:r w:rsidRPr="5A2F480D" w:rsidR="3083846A">
        <w:rPr>
          <w:rFonts w:ascii="Sk-Modernist" w:hAnsi="Sk-Modernist" w:eastAsia="MS Mincho" w:cs="Helvetica"/>
          <w:lang w:val="en-US"/>
        </w:rPr>
        <w:t>proof</w:t>
      </w:r>
      <w:r w:rsidRPr="5A2F480D" w:rsidR="00F72D02">
        <w:rPr>
          <w:rFonts w:ascii="Sk-Modernist" w:hAnsi="Sk-Modernist" w:eastAsia="MS Mincho" w:cs="Helvetica"/>
          <w:lang w:val="en-US"/>
        </w:rPr>
        <w:t xml:space="preserve"> from Fizz Portraits, which will have a small image of the portrait along with the details of how to make your purchase. The proof will come home with your child no later than two weeks after the shoot, with the </w:t>
      </w:r>
      <w:r w:rsidRPr="5A2F480D" w:rsidR="00F72D02">
        <w:rPr>
          <w:rFonts w:ascii="Sk-Modernist" w:hAnsi="Sk-Modernist" w:eastAsia="MS Mincho" w:cs="Helvetica"/>
          <w:lang w:val="en-US"/>
        </w:rPr>
        <w:t>option</w:t>
      </w:r>
      <w:r w:rsidRPr="5A2F480D" w:rsidR="00F72D02">
        <w:rPr>
          <w:rFonts w:ascii="Sk-Modernist" w:hAnsi="Sk-Modernist" w:eastAsia="MS Mincho" w:cs="Helvetica"/>
          <w:lang w:val="en-US"/>
        </w:rPr>
        <w:t xml:space="preserve"> to order prints online direct from the supplier. </w:t>
      </w:r>
    </w:p>
    <w:p w:rsidR="32FA53CF" w:rsidP="32FA53CF" w:rsidRDefault="32FA53CF" w14:paraId="2CB92975" w14:textId="26700F91">
      <w:pPr>
        <w:widowControl w:val="0"/>
        <w:spacing w:after="0" w:line="240" w:lineRule="auto"/>
        <w:rPr>
          <w:rFonts w:ascii="Sk-Modernist" w:hAnsi="Sk-Modernist" w:eastAsia="MS Mincho" w:cs="Helvetica"/>
          <w:lang w:val="en-US"/>
        </w:rPr>
      </w:pPr>
    </w:p>
    <w:p w:rsidR="7DD7ED42" w:rsidP="32FA53CF" w:rsidRDefault="7DD7ED42" w14:paraId="7885567F" w14:textId="5B8BF8DD">
      <w:pPr>
        <w:widowControl w:val="0"/>
        <w:spacing w:after="0" w:line="240" w:lineRule="auto"/>
        <w:rPr>
          <w:rFonts w:ascii="Sk-Modernist" w:hAnsi="Sk-Modernist" w:eastAsia="MS Mincho" w:cs="Helvetica"/>
          <w:lang w:val="en-US"/>
        </w:rPr>
      </w:pPr>
      <w:r w:rsidRPr="5A2F480D" w:rsidR="7DD7ED42">
        <w:rPr>
          <w:rFonts w:ascii="Sk-Modernist" w:hAnsi="Sk-Modernist" w:eastAsia="MS Mincho" w:cs="Helvetica"/>
          <w:lang w:val="en-US"/>
        </w:rPr>
        <w:t xml:space="preserve">If you have any questions </w:t>
      </w:r>
      <w:r w:rsidRPr="5A2F480D" w:rsidR="7DD7ED42">
        <w:rPr>
          <w:rFonts w:ascii="Sk-Modernist" w:hAnsi="Sk-Modernist" w:eastAsia="MS Mincho" w:cs="Helvetica"/>
          <w:lang w:val="en-US"/>
        </w:rPr>
        <w:t>regarding</w:t>
      </w:r>
      <w:r w:rsidRPr="5A2F480D" w:rsidR="7DD7ED42">
        <w:rPr>
          <w:rFonts w:ascii="Sk-Modernist" w:hAnsi="Sk-Modernist" w:eastAsia="MS Mincho" w:cs="Helvetica"/>
          <w:lang w:val="en-US"/>
        </w:rPr>
        <w:t xml:space="preserve"> the </w:t>
      </w:r>
      <w:r w:rsidRPr="5A2F480D" w:rsidR="609D8FD3">
        <w:rPr>
          <w:rFonts w:ascii="Sk-Modernist" w:hAnsi="Sk-Modernist" w:eastAsia="MS Mincho" w:cs="Helvetica"/>
          <w:lang w:val="en-US"/>
        </w:rPr>
        <w:t>above,</w:t>
      </w:r>
      <w:r w:rsidRPr="5A2F480D" w:rsidR="7DD7ED42">
        <w:rPr>
          <w:rFonts w:ascii="Sk-Modernist" w:hAnsi="Sk-Modernist" w:eastAsia="MS Mincho" w:cs="Helvetica"/>
          <w:lang w:val="en-US"/>
        </w:rPr>
        <w:t xml:space="preserve"> please email </w:t>
      </w:r>
      <w:hyperlink r:id="Ra4e367296e9145a6">
        <w:r w:rsidRPr="5A2F480D" w:rsidR="7DD7ED42">
          <w:rPr>
            <w:rStyle w:val="Hyperlink"/>
            <w:rFonts w:ascii="Sk-Modernist" w:hAnsi="Sk-Modernist" w:eastAsia="MS Mincho" w:cs="Helvetica"/>
            <w:lang w:val="en-US"/>
          </w:rPr>
          <w:t>info@allsaintscc.org.uk</w:t>
        </w:r>
      </w:hyperlink>
      <w:r w:rsidRPr="5A2F480D" w:rsidR="7DD7ED42">
        <w:rPr>
          <w:rFonts w:ascii="Sk-Modernist" w:hAnsi="Sk-Modernist" w:eastAsia="MS Mincho" w:cs="Helvetica"/>
          <w:lang w:val="en-US"/>
        </w:rPr>
        <w:t xml:space="preserve">.  </w:t>
      </w:r>
    </w:p>
    <w:p w:rsidRPr="00F72D02" w:rsidR="00F72D02" w:rsidP="00F72D02" w:rsidRDefault="00F72D02" w14:paraId="4F6584BE" w14:textId="77777777">
      <w:pPr>
        <w:widowControl w:val="0"/>
        <w:autoSpaceDE w:val="0"/>
        <w:autoSpaceDN w:val="0"/>
        <w:adjustRightInd w:val="0"/>
        <w:spacing w:after="0" w:line="240" w:lineRule="auto"/>
        <w:rPr>
          <w:rFonts w:ascii="Sk-Modernist" w:hAnsi="Sk-Modernist" w:eastAsia="MS Mincho" w:cs="Helvetica"/>
          <w:lang w:val="en-US"/>
        </w:rPr>
      </w:pPr>
      <w:r w:rsidRPr="00F72D02">
        <w:rPr>
          <w:rFonts w:ascii="Calibri" w:hAnsi="Calibri" w:eastAsia="MS Mincho" w:cs="Calibri"/>
          <w:lang w:val="en-US"/>
        </w:rPr>
        <w:t> </w:t>
      </w:r>
    </w:p>
    <w:p w:rsidRPr="00F72D02" w:rsidR="00F72D02" w:rsidP="00F72D02" w:rsidRDefault="00F72D02" w14:paraId="60061E4C" w14:textId="3B693BCE">
      <w:pPr>
        <w:widowControl w:val="0"/>
        <w:autoSpaceDE w:val="0"/>
        <w:autoSpaceDN w:val="0"/>
        <w:adjustRightInd w:val="0"/>
        <w:spacing w:after="0" w:line="240" w:lineRule="auto"/>
        <w:rPr>
          <w:rFonts w:ascii="Sk-Modernist" w:hAnsi="Sk-Modernist" w:eastAsia="MS Mincho" w:cs="Helvetica"/>
          <w:lang w:val="en-US"/>
        </w:rPr>
      </w:pPr>
      <w:r w:rsidRPr="32FA53CF">
        <w:rPr>
          <w:rFonts w:ascii="Sk-Modernist" w:hAnsi="Sk-Modernist" w:eastAsia="MS Mincho" w:cs="Helvetica"/>
          <w:lang w:val="en-US"/>
        </w:rPr>
        <w:t xml:space="preserve">Yours </w:t>
      </w:r>
      <w:r w:rsidRPr="32FA53CF" w:rsidR="0FA4413C">
        <w:rPr>
          <w:rFonts w:ascii="Sk-Modernist" w:hAnsi="Sk-Modernist" w:eastAsia="MS Mincho" w:cs="Helvetica"/>
          <w:lang w:val="en-US"/>
        </w:rPr>
        <w:t xml:space="preserve">sincerely, </w:t>
      </w:r>
    </w:p>
    <w:p w:rsidR="00F72D02" w:rsidP="00F72D02" w:rsidRDefault="00F72D02" w14:paraId="44EAFD9C" w14:textId="77777777">
      <w:pPr>
        <w:widowControl w:val="0"/>
        <w:autoSpaceDE w:val="0"/>
        <w:autoSpaceDN w:val="0"/>
        <w:adjustRightInd w:val="0"/>
        <w:spacing w:after="0" w:line="240" w:lineRule="auto"/>
        <w:rPr>
          <w:rFonts w:ascii="Sk-Modernist" w:hAnsi="Sk-Modernist" w:eastAsia="MS Mincho" w:cs="Helvetica"/>
          <w:lang w:val="en-US"/>
        </w:rPr>
      </w:pPr>
    </w:p>
    <w:p w:rsidR="000A4550" w:rsidP="00F72D02" w:rsidRDefault="00FA2FD4" w14:paraId="4B94D5A5" w14:textId="75C58288">
      <w:pPr>
        <w:widowControl w:val="0"/>
        <w:autoSpaceDE w:val="0"/>
        <w:autoSpaceDN w:val="0"/>
        <w:adjustRightInd w:val="0"/>
        <w:spacing w:after="0" w:line="240" w:lineRule="auto"/>
        <w:rPr>
          <w:rFonts w:ascii="Sk-Modernist" w:hAnsi="Sk-Modernist" w:eastAsia="MS Mincho" w:cs="Helvetica"/>
          <w:lang w:val="en-US"/>
        </w:rPr>
      </w:pPr>
      <w:r w:rsidRPr="00F37FD6">
        <w:rPr>
          <w:noProof/>
        </w:rPr>
        <w:drawing>
          <wp:inline distT="0" distB="0" distL="0" distR="0" wp14:anchorId="352D9C10" wp14:editId="31C8D792">
            <wp:extent cx="1685084" cy="676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4193" cy="691971"/>
                    </a:xfrm>
                    <a:prstGeom prst="rect">
                      <a:avLst/>
                    </a:prstGeom>
                    <a:noFill/>
                    <a:ln>
                      <a:noFill/>
                    </a:ln>
                  </pic:spPr>
                </pic:pic>
              </a:graphicData>
            </a:graphic>
          </wp:inline>
        </w:drawing>
      </w:r>
    </w:p>
    <w:p w:rsidR="002D0456" w:rsidP="00F72D02" w:rsidRDefault="002D0456" w14:paraId="02631590" w14:textId="2E3ED47C">
      <w:pPr>
        <w:widowControl w:val="0"/>
        <w:autoSpaceDE w:val="0"/>
        <w:autoSpaceDN w:val="0"/>
        <w:adjustRightInd w:val="0"/>
        <w:spacing w:after="0" w:line="240" w:lineRule="auto"/>
        <w:rPr>
          <w:rFonts w:ascii="Sk-Modernist" w:hAnsi="Sk-Modernist" w:eastAsia="MS Mincho" w:cs="Helvetica"/>
          <w:lang w:val="en-US"/>
        </w:rPr>
      </w:pPr>
    </w:p>
    <w:p w:rsidRPr="00F72D02" w:rsidR="002D0456" w:rsidP="00F72D02" w:rsidRDefault="002D0456" w14:paraId="3B6A621B" w14:textId="77777777">
      <w:pPr>
        <w:widowControl w:val="0"/>
        <w:autoSpaceDE w:val="0"/>
        <w:autoSpaceDN w:val="0"/>
        <w:adjustRightInd w:val="0"/>
        <w:spacing w:after="0" w:line="240" w:lineRule="auto"/>
        <w:rPr>
          <w:rFonts w:ascii="Sk-Modernist" w:hAnsi="Sk-Modernist" w:eastAsia="MS Mincho" w:cs="Helvetica"/>
          <w:lang w:val="en-US"/>
        </w:rPr>
      </w:pPr>
    </w:p>
    <w:p w:rsidR="00F72D02" w:rsidP="00F72D02" w:rsidRDefault="00F72D02" w14:paraId="2E2C9241" w14:textId="77777777">
      <w:pPr>
        <w:widowControl w:val="0"/>
        <w:autoSpaceDE w:val="0"/>
        <w:autoSpaceDN w:val="0"/>
        <w:adjustRightInd w:val="0"/>
        <w:spacing w:after="0" w:line="240" w:lineRule="auto"/>
        <w:rPr>
          <w:rFonts w:ascii="Sk-Modernist" w:hAnsi="Sk-Modernist" w:eastAsia="MS Mincho" w:cs="Helvetica"/>
          <w:lang w:val="en-US"/>
        </w:rPr>
      </w:pPr>
      <w:bookmarkStart w:name="_GoBack" w:id="0"/>
      <w:bookmarkEnd w:id="0"/>
      <w:r w:rsidRPr="00F72D02">
        <w:rPr>
          <w:rFonts w:ascii="Sk-Modernist" w:hAnsi="Sk-Modernist" w:eastAsia="MS Mincho" w:cs="Helvetica"/>
          <w:lang w:val="en-US"/>
        </w:rPr>
        <w:t xml:space="preserve">Mrs </w:t>
      </w:r>
      <w:r w:rsidR="000A4550">
        <w:rPr>
          <w:rFonts w:ascii="Sk-Modernist" w:hAnsi="Sk-Modernist" w:eastAsia="MS Mincho" w:cs="Helvetica"/>
          <w:lang w:val="en-US"/>
        </w:rPr>
        <w:t>O Brett</w:t>
      </w:r>
    </w:p>
    <w:p w:rsidRPr="00F72D02" w:rsidR="000A4550" w:rsidP="00F72D02" w:rsidRDefault="000A4550" w14:paraId="4B24967B" w14:textId="77777777">
      <w:pPr>
        <w:widowControl w:val="0"/>
        <w:autoSpaceDE w:val="0"/>
        <w:autoSpaceDN w:val="0"/>
        <w:adjustRightInd w:val="0"/>
        <w:spacing w:after="0" w:line="240" w:lineRule="auto"/>
        <w:rPr>
          <w:rFonts w:ascii="Sk-Modernist" w:hAnsi="Sk-Modernist" w:eastAsia="MS Mincho" w:cs="Helvetica"/>
          <w:lang w:val="en-US"/>
        </w:rPr>
      </w:pPr>
      <w:r>
        <w:rPr>
          <w:rFonts w:ascii="Sk-Modernist" w:hAnsi="Sk-Modernist" w:eastAsia="MS Mincho" w:cs="Helvetica"/>
          <w:lang w:val="en-US"/>
        </w:rPr>
        <w:t>Deputy Headteacher</w:t>
      </w:r>
    </w:p>
    <w:p w:rsidRPr="00F72D02" w:rsidR="00F72D02" w:rsidP="00F72D02" w:rsidRDefault="00F72D02" w14:paraId="09AF38FC" w14:textId="77777777">
      <w:pPr>
        <w:widowControl w:val="0"/>
        <w:autoSpaceDE w:val="0"/>
        <w:autoSpaceDN w:val="0"/>
        <w:adjustRightInd w:val="0"/>
        <w:spacing w:after="0" w:line="240" w:lineRule="auto"/>
        <w:rPr>
          <w:rFonts w:ascii="Sk-Modernist" w:hAnsi="Sk-Modernist" w:eastAsia="MS Mincho" w:cs="Helvetica"/>
          <w:lang w:val="en-US"/>
        </w:rPr>
      </w:pPr>
      <w:r w:rsidRPr="00F72D02">
        <w:rPr>
          <w:rFonts w:ascii="Calibri" w:hAnsi="Calibri" w:eastAsia="MS Mincho" w:cs="Calibri"/>
          <w:lang w:val="en-US"/>
        </w:rPr>
        <w:t> </w:t>
      </w:r>
    </w:p>
    <w:p w:rsidRPr="004753CA" w:rsidR="004753CA" w:rsidP="004753CA" w:rsidRDefault="004753CA" w14:paraId="3656B9AB" w14:textId="77777777">
      <w:pPr>
        <w:rPr>
          <w:rFonts w:ascii="Sk-Modernist" w:hAnsi="Sk-Modernist"/>
        </w:rPr>
      </w:pPr>
    </w:p>
    <w:p w:rsidRPr="004753CA" w:rsidR="00131819" w:rsidP="00131819" w:rsidRDefault="00131819" w14:paraId="45FB0818" w14:textId="77777777">
      <w:pPr>
        <w:rPr>
          <w:rFonts w:ascii="Sk-Modernist" w:hAnsi="Sk-Modernist"/>
          <w:sz w:val="21"/>
          <w:szCs w:val="21"/>
        </w:rPr>
      </w:pPr>
    </w:p>
    <w:p w:rsidRPr="004753CA" w:rsidR="004C2488" w:rsidP="00131819" w:rsidRDefault="00131819" w14:paraId="049F31CB" w14:textId="77777777">
      <w:pPr>
        <w:tabs>
          <w:tab w:val="left" w:pos="8346"/>
        </w:tabs>
        <w:rPr>
          <w:rFonts w:ascii="Sk-Modernist" w:hAnsi="Sk-Modernist"/>
          <w:sz w:val="21"/>
          <w:szCs w:val="21"/>
        </w:rPr>
      </w:pPr>
      <w:r w:rsidRPr="004753CA">
        <w:rPr>
          <w:rFonts w:ascii="Sk-Modernist" w:hAnsi="Sk-Modernist"/>
          <w:sz w:val="21"/>
          <w:szCs w:val="21"/>
        </w:rPr>
        <w:tab/>
      </w:r>
    </w:p>
    <w:sectPr w:rsidRPr="004753CA" w:rsidR="004C2488" w:rsidSect="004753CA">
      <w:headerReference w:type="even" r:id="rId13"/>
      <w:headerReference w:type="default" r:id="rId14"/>
      <w:footerReference w:type="even" r:id="rId15"/>
      <w:footerReference w:type="default" r:id="rId16"/>
      <w:headerReference w:type="first" r:id="rId17"/>
      <w:footerReference w:type="first" r:id="rId18"/>
      <w:pgSz w:w="11906" w:h="16838" w:orient="portrait"/>
      <w:pgMar w:top="720" w:right="851" w:bottom="720" w:left="851" w:header="510" w:footer="4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4F0E" w:rsidP="00492AC7" w:rsidRDefault="00514F0E" w14:paraId="4DDBEF00" w14:textId="77777777">
      <w:pPr>
        <w:spacing w:after="0" w:line="240" w:lineRule="auto"/>
      </w:pPr>
      <w:r>
        <w:separator/>
      </w:r>
    </w:p>
  </w:endnote>
  <w:endnote w:type="continuationSeparator" w:id="0">
    <w:p w:rsidR="00514F0E" w:rsidP="00492AC7" w:rsidRDefault="00514F0E" w14:paraId="3461D77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w:fontKey="{EDED1AAA-B491-4792-98D1-4E5A11BF8EB4}" w:subsetted="1" r:id="rId1"/>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k-Modernist">
    <w:panose1 w:val="00000500000000000000"/>
    <w:charset w:val="00"/>
    <w:family w:val="modern"/>
    <w:notTrueType/>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550" w:rsidRDefault="000A4550" w14:paraId="5312826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C50C3D" w:rsidR="003924E4" w:rsidRDefault="00594565" w14:paraId="6428519C" w14:textId="77777777">
    <w:pPr>
      <w:pStyle w:val="Footer"/>
      <w:rPr>
        <w:rFonts w:ascii="Sk-Modernist" w:hAnsi="Sk-Modernist"/>
        <w:b/>
        <w:color w:val="7030A9"/>
        <w:sz w:val="18"/>
        <w:szCs w:val="18"/>
      </w:rPr>
    </w:pPr>
    <w:r>
      <w:rPr>
        <w:rFonts w:ascii="Sk-Modernist" w:hAnsi="Sk-Modernist"/>
        <w:b/>
        <w:noProof/>
        <w:color w:val="7030A9"/>
        <w:sz w:val="18"/>
        <w:szCs w:val="18"/>
        <w:lang w:eastAsia="en-GB"/>
      </w:rPr>
      <w:t>ALL SAINTS CATHOLIC COLLEGE</w:t>
    </w:r>
  </w:p>
  <w:p w:rsidR="008E1C43" w:rsidP="008E1C43" w:rsidRDefault="003924E4" w14:paraId="154C1597" w14:textId="77777777">
    <w:pPr>
      <w:pStyle w:val="Footer"/>
      <w:tabs>
        <w:tab w:val="clear" w:pos="9026"/>
        <w:tab w:val="right" w:pos="10348"/>
      </w:tabs>
      <w:rPr>
        <w:rFonts w:ascii="Sk-Modernist" w:hAnsi="Sk-Modernist"/>
        <w:color w:val="808080"/>
        <w:sz w:val="18"/>
        <w:szCs w:val="18"/>
      </w:rPr>
    </w:pPr>
    <w:r w:rsidRPr="00594565">
      <w:rPr>
        <w:rFonts w:ascii="Sk-Modernist" w:hAnsi="Sk-Modernist"/>
        <w:noProof/>
        <w:color w:val="808080"/>
        <w:sz w:val="18"/>
        <w:szCs w:val="18"/>
        <w:lang w:eastAsia="en-GB"/>
      </w:rPr>
      <w:drawing>
        <wp:anchor distT="0" distB="0" distL="114300" distR="114300" simplePos="0" relativeHeight="251663360" behindDoc="0" locked="0" layoutInCell="1" allowOverlap="1" wp14:anchorId="3EF393C4" wp14:editId="2178AC42">
          <wp:simplePos x="0" y="0"/>
          <wp:positionH relativeFrom="column">
            <wp:posOffset>5554980</wp:posOffset>
          </wp:positionH>
          <wp:positionV relativeFrom="paragraph">
            <wp:posOffset>9496425</wp:posOffset>
          </wp:positionV>
          <wp:extent cx="1047115" cy="562610"/>
          <wp:effectExtent l="0" t="0" r="635" b="8890"/>
          <wp:wrapSquare wrapText="bothSides"/>
          <wp:docPr id="90" name="Picture 90" descr="C:\Users\AONeill\AppData\Local\Microsoft\Windows\INetCache\Content.Word\RBKC-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ONeill\AppData\Local\Microsoft\Windows\INetCache\Content.Word\RBKC-logo-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562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4565">
      <w:rPr>
        <w:rFonts w:ascii="Sk-Modernist" w:hAnsi="Sk-Modernist"/>
        <w:noProof/>
        <w:color w:val="808080"/>
        <w:sz w:val="18"/>
        <w:szCs w:val="18"/>
        <w:lang w:eastAsia="en-GB"/>
      </w:rPr>
      <w:drawing>
        <wp:anchor distT="0" distB="0" distL="114300" distR="114300" simplePos="0" relativeHeight="251662336" behindDoc="0" locked="0" layoutInCell="1" allowOverlap="1" wp14:anchorId="2D752297" wp14:editId="01BCC0B1">
          <wp:simplePos x="0" y="0"/>
          <wp:positionH relativeFrom="column">
            <wp:posOffset>5554980</wp:posOffset>
          </wp:positionH>
          <wp:positionV relativeFrom="paragraph">
            <wp:posOffset>9496425</wp:posOffset>
          </wp:positionV>
          <wp:extent cx="1047115" cy="562610"/>
          <wp:effectExtent l="0" t="0" r="635" b="8890"/>
          <wp:wrapSquare wrapText="bothSides"/>
          <wp:docPr id="91" name="Picture 91" descr="C:\Users\AONeill\AppData\Local\Microsoft\Windows\INetCache\Content.Word\RBKC-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ONeill\AppData\Local\Microsoft\Windows\INetCache\Content.Word\RBKC-logo-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562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4565" w:rsidR="00362E0A">
      <w:rPr>
        <w:rFonts w:ascii="Sk-Modernist" w:hAnsi="Sk-Modernist"/>
        <w:color w:val="808080"/>
        <w:sz w:val="18"/>
        <w:szCs w:val="18"/>
      </w:rPr>
      <w:t>St Charles Square, London</w:t>
    </w:r>
    <w:r w:rsidRPr="00594565" w:rsidR="00492AC7">
      <w:rPr>
        <w:rFonts w:ascii="Sk-Modernist" w:hAnsi="Sk-Modernist"/>
        <w:color w:val="808080"/>
        <w:sz w:val="18"/>
        <w:szCs w:val="18"/>
      </w:rPr>
      <w:t xml:space="preserve"> W10 6EL</w:t>
    </w:r>
    <w:r w:rsidR="008E1C43">
      <w:rPr>
        <w:rFonts w:ascii="Sk-Modernist" w:hAnsi="Sk-Modernist"/>
        <w:color w:val="808080"/>
        <w:sz w:val="18"/>
        <w:szCs w:val="18"/>
      </w:rPr>
      <w:tab/>
    </w:r>
    <w:r w:rsidR="00735080">
      <w:rPr>
        <w:rFonts w:ascii="Sk-Modernist" w:hAnsi="Sk-Modernist"/>
        <w:color w:val="808080"/>
        <w:sz w:val="18"/>
        <w:szCs w:val="18"/>
      </w:rPr>
      <w:tab/>
    </w:r>
    <w:r w:rsidRPr="00594565" w:rsidR="008E1C43">
      <w:rPr>
        <w:rFonts w:ascii="Sk-Modernist" w:hAnsi="Sk-Modernist"/>
        <w:b/>
        <w:color w:val="808080"/>
        <w:sz w:val="18"/>
        <w:szCs w:val="18"/>
      </w:rPr>
      <w:t>W</w:t>
    </w:r>
    <w:r w:rsidRPr="00594565" w:rsidR="008E1C43">
      <w:rPr>
        <w:rFonts w:ascii="Sk-Modernist" w:hAnsi="Sk-Modernist"/>
        <w:color w:val="808080"/>
        <w:sz w:val="18"/>
        <w:szCs w:val="18"/>
      </w:rPr>
      <w:t xml:space="preserve"> www.</w:t>
    </w:r>
    <w:r w:rsidR="00131819">
      <w:rPr>
        <w:rFonts w:ascii="Sk-Modernist" w:hAnsi="Sk-Modernist"/>
        <w:color w:val="808080"/>
        <w:sz w:val="18"/>
        <w:szCs w:val="18"/>
      </w:rPr>
      <w:t>allsaintscc</w:t>
    </w:r>
    <w:r w:rsidRPr="00594565" w:rsidR="008E1C43">
      <w:rPr>
        <w:rFonts w:ascii="Sk-Modernist" w:hAnsi="Sk-Modernist"/>
        <w:color w:val="808080"/>
        <w:sz w:val="18"/>
        <w:szCs w:val="18"/>
      </w:rPr>
      <w:t xml:space="preserve">.org.uk | </w:t>
    </w:r>
    <w:r w:rsidRPr="00594565" w:rsidR="008E1C43">
      <w:rPr>
        <w:rFonts w:ascii="Sk-Modernist" w:hAnsi="Sk-Modernist"/>
        <w:b/>
        <w:color w:val="808080"/>
        <w:sz w:val="18"/>
        <w:szCs w:val="18"/>
      </w:rPr>
      <w:t>E</w:t>
    </w:r>
    <w:r w:rsidRPr="00594565" w:rsidR="008E1C43">
      <w:rPr>
        <w:rFonts w:ascii="Sk-Modernist" w:hAnsi="Sk-Modernist"/>
        <w:color w:val="808080"/>
        <w:sz w:val="18"/>
        <w:szCs w:val="18"/>
      </w:rPr>
      <w:t xml:space="preserve"> info@</w:t>
    </w:r>
    <w:r w:rsidR="00131819">
      <w:rPr>
        <w:rFonts w:ascii="Sk-Modernist" w:hAnsi="Sk-Modernist"/>
        <w:color w:val="808080"/>
        <w:sz w:val="18"/>
        <w:szCs w:val="18"/>
      </w:rPr>
      <w:t>allsaintscc</w:t>
    </w:r>
    <w:r w:rsidRPr="00594565" w:rsidR="008E1C43">
      <w:rPr>
        <w:rFonts w:ascii="Sk-Modernist" w:hAnsi="Sk-Modernist"/>
        <w:color w:val="808080"/>
        <w:sz w:val="18"/>
        <w:szCs w:val="18"/>
      </w:rPr>
      <w:t>.org.uk</w:t>
    </w:r>
  </w:p>
  <w:p w:rsidRPr="00594565" w:rsidR="003924E4" w:rsidP="00735080" w:rsidRDefault="003924E4" w14:paraId="5F54732D" w14:textId="77777777">
    <w:pPr>
      <w:pStyle w:val="Footer"/>
      <w:tabs>
        <w:tab w:val="clear" w:pos="9026"/>
      </w:tabs>
      <w:rPr>
        <w:rFonts w:ascii="Sk-Modernist" w:hAnsi="Sk-Modernist"/>
        <w:color w:val="808080"/>
        <w:sz w:val="18"/>
        <w:szCs w:val="18"/>
      </w:rPr>
    </w:pPr>
    <w:r w:rsidRPr="00594565">
      <w:rPr>
        <w:rFonts w:ascii="Sk-Modernist" w:hAnsi="Sk-Modernist"/>
        <w:color w:val="808080"/>
        <w:sz w:val="18"/>
        <w:szCs w:val="18"/>
      </w:rPr>
      <w:t>Headteacher: Mr A O’Neill, BA</w:t>
    </w:r>
    <w:r w:rsidRPr="00594565" w:rsidR="00362E0A">
      <w:rPr>
        <w:rFonts w:ascii="Sk-Modernist" w:hAnsi="Sk-Modernist"/>
        <w:color w:val="808080"/>
        <w:sz w:val="18"/>
        <w:szCs w:val="18"/>
      </w:rPr>
      <w:t xml:space="preserve"> </w:t>
    </w:r>
    <w:r w:rsidRPr="00594565">
      <w:rPr>
        <w:rFonts w:ascii="Sk-Modernist" w:hAnsi="Sk-Modernist"/>
        <w:color w:val="808080"/>
        <w:sz w:val="18"/>
        <w:szCs w:val="18"/>
      </w:rPr>
      <w:t>(Hons), PGCE (</w:t>
    </w:r>
    <w:proofErr w:type="spellStart"/>
    <w:r w:rsidRPr="00594565">
      <w:rPr>
        <w:rFonts w:ascii="Sk-Modernist" w:hAnsi="Sk-Modernist"/>
        <w:color w:val="808080"/>
        <w:sz w:val="18"/>
        <w:szCs w:val="18"/>
      </w:rPr>
      <w:t>Cantab</w:t>
    </w:r>
    <w:proofErr w:type="spellEnd"/>
    <w:r w:rsidRPr="00594565">
      <w:rPr>
        <w:rFonts w:ascii="Sk-Modernist" w:hAnsi="Sk-Modernist"/>
        <w:color w:val="808080"/>
        <w:sz w:val="18"/>
        <w:szCs w:val="18"/>
      </w:rPr>
      <w:t>), MTL</w:t>
    </w:r>
    <w:r w:rsidR="00735080">
      <w:rPr>
        <w:rFonts w:ascii="Sk-Modernist" w:hAnsi="Sk-Modernist"/>
        <w:b/>
        <w:color w:val="808080"/>
        <w:sz w:val="18"/>
        <w:szCs w:val="18"/>
      </w:rPr>
      <w:tab/>
    </w:r>
    <w:r w:rsidR="00735080">
      <w:rPr>
        <w:rFonts w:ascii="Sk-Modernist" w:hAnsi="Sk-Modernist"/>
        <w:b/>
        <w:color w:val="808080"/>
        <w:sz w:val="18"/>
        <w:szCs w:val="18"/>
      </w:rPr>
      <w:tab/>
    </w:r>
    <w:r w:rsidR="00735080">
      <w:rPr>
        <w:rFonts w:ascii="Sk-Modernist" w:hAnsi="Sk-Modernist"/>
        <w:b/>
        <w:color w:val="808080"/>
        <w:sz w:val="18"/>
        <w:szCs w:val="18"/>
      </w:rPr>
      <w:tab/>
    </w:r>
    <w:r w:rsidR="00735080">
      <w:rPr>
        <w:rFonts w:ascii="Sk-Modernist" w:hAnsi="Sk-Modernist"/>
        <w:b/>
        <w:color w:val="808080"/>
        <w:sz w:val="18"/>
        <w:szCs w:val="18"/>
      </w:rPr>
      <w:tab/>
    </w:r>
    <w:r w:rsidR="00735080">
      <w:rPr>
        <w:rFonts w:ascii="Sk-Modernist" w:hAnsi="Sk-Modernist"/>
        <w:b/>
        <w:color w:val="808080"/>
        <w:sz w:val="18"/>
        <w:szCs w:val="18"/>
      </w:rPr>
      <w:t xml:space="preserve">   </w:t>
    </w:r>
    <w:r w:rsidR="000A4550">
      <w:rPr>
        <w:rFonts w:ascii="Sk-Modernist" w:hAnsi="Sk-Modernist"/>
        <w:b/>
        <w:color w:val="808080"/>
        <w:sz w:val="18"/>
        <w:szCs w:val="18"/>
      </w:rPr>
      <w:t xml:space="preserve">                               </w:t>
    </w:r>
    <w:r w:rsidR="00735080">
      <w:rPr>
        <w:rFonts w:ascii="Sk-Modernist" w:hAnsi="Sk-Modernist"/>
        <w:b/>
        <w:color w:val="808080"/>
        <w:sz w:val="18"/>
        <w:szCs w:val="18"/>
      </w:rPr>
      <w:t xml:space="preserve"> </w:t>
    </w:r>
    <w:r w:rsidRPr="00594565" w:rsidR="00735080">
      <w:rPr>
        <w:rFonts w:ascii="Sk-Modernist" w:hAnsi="Sk-Modernist"/>
        <w:b/>
        <w:color w:val="808080"/>
        <w:sz w:val="18"/>
        <w:szCs w:val="18"/>
      </w:rPr>
      <w:t xml:space="preserve">T </w:t>
    </w:r>
    <w:r w:rsidRPr="00594565" w:rsidR="00735080">
      <w:rPr>
        <w:rFonts w:ascii="Sk-Modernist" w:hAnsi="Sk-Modernist"/>
        <w:color w:val="808080"/>
        <w:sz w:val="18"/>
        <w:szCs w:val="18"/>
      </w:rPr>
      <w:t xml:space="preserve">020 8969 711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550" w:rsidRDefault="000A4550" w14:paraId="4101652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4F0E" w:rsidP="00492AC7" w:rsidRDefault="00514F0E" w14:paraId="3CF2D8B6" w14:textId="77777777">
      <w:pPr>
        <w:spacing w:after="0" w:line="240" w:lineRule="auto"/>
      </w:pPr>
      <w:r>
        <w:separator/>
      </w:r>
    </w:p>
  </w:footnote>
  <w:footnote w:type="continuationSeparator" w:id="0">
    <w:p w:rsidR="00514F0E" w:rsidP="00492AC7" w:rsidRDefault="00514F0E" w14:paraId="0FB7827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550" w:rsidRDefault="000A4550" w14:paraId="4B99056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C50C3D" w:rsidR="00492AC7" w:rsidP="00C50C3D" w:rsidRDefault="00C50C3D" w14:paraId="7F673BC1" w14:textId="77777777">
    <w:pPr>
      <w:pStyle w:val="Subheading"/>
      <w:rPr>
        <w:rFonts w:ascii="Sk-Modernist" w:hAnsi="Sk-Modernist" w:eastAsia="Times New Roman" w:cs="Times New Roman"/>
        <w:b/>
        <w:color w:val="7030A9"/>
        <w:sz w:val="96"/>
        <w:szCs w:val="80"/>
        <w:lang w:eastAsia="en-GB"/>
      </w:rPr>
    </w:pPr>
    <w:r w:rsidRPr="00C50C3D">
      <w:rPr>
        <w:rFonts w:ascii="Sk-Modernist" w:hAnsi="Sk-Modernist" w:eastAsia="Times New Roman" w:cs="Times New Roman"/>
        <w:b/>
        <w:noProof/>
        <w:color w:val="7030A9"/>
        <w:sz w:val="28"/>
        <w:bdr w:val="none" w:color="auto" w:sz="0" w:space="0"/>
        <w:lang w:val="en-GB" w:eastAsia="en-GB"/>
      </w:rPr>
      <w:drawing>
        <wp:anchor distT="0" distB="0" distL="114300" distR="114300" simplePos="0" relativeHeight="251666432" behindDoc="0" locked="0" layoutInCell="1" allowOverlap="1" wp14:anchorId="0C7D0262" wp14:editId="3B8A4BA2">
          <wp:simplePos x="0" y="0"/>
          <wp:positionH relativeFrom="column">
            <wp:posOffset>-200660</wp:posOffset>
          </wp:positionH>
          <wp:positionV relativeFrom="paragraph">
            <wp:posOffset>3810</wp:posOffset>
          </wp:positionV>
          <wp:extent cx="1301115" cy="1280160"/>
          <wp:effectExtent l="0" t="0" r="0" b="0"/>
          <wp:wrapSquare wrapText="bothSides"/>
          <wp:docPr id="1" name="Picture 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115" cy="1280160"/>
                  </a:xfrm>
                  <a:prstGeom prst="rect">
                    <a:avLst/>
                  </a:prstGeom>
                  <a:noFill/>
                </pic:spPr>
              </pic:pic>
            </a:graphicData>
          </a:graphic>
          <wp14:sizeRelH relativeFrom="page">
            <wp14:pctWidth>0</wp14:pctWidth>
          </wp14:sizeRelH>
          <wp14:sizeRelV relativeFrom="page">
            <wp14:pctHeight>0</wp14:pctHeight>
          </wp14:sizeRelV>
        </wp:anchor>
      </w:drawing>
    </w:r>
    <w:r w:rsidRPr="00C50C3D">
      <w:rPr>
        <w:rFonts w:ascii="Sk-Modernist" w:hAnsi="Sk-Modernist" w:eastAsia="Times New Roman" w:cs="Times New Roman"/>
        <w:b/>
        <w:color w:val="7030A9"/>
        <w:sz w:val="96"/>
        <w:szCs w:val="80"/>
        <w:lang w:eastAsia="en-GB"/>
      </w:rPr>
      <w:t>ALL SAINTS</w:t>
    </w:r>
  </w:p>
  <w:p w:rsidR="00492AC7" w:rsidP="008E1C43" w:rsidRDefault="00C50C3D" w14:paraId="5AB3E814" w14:textId="77777777">
    <w:pPr>
      <w:rPr>
        <w:rFonts w:ascii="Sk-Modernist" w:hAnsi="Sk-Modernist"/>
        <w:color w:val="808080"/>
        <w:sz w:val="57"/>
        <w:szCs w:val="57"/>
        <w:lang w:val="en-US" w:eastAsia="en-GB"/>
      </w:rPr>
    </w:pPr>
    <w:r w:rsidRPr="00C50C3D">
      <w:rPr>
        <w:rFonts w:ascii="Sk-Modernist" w:hAnsi="Sk-Modernist"/>
        <w:color w:val="808080"/>
        <w:sz w:val="57"/>
        <w:szCs w:val="57"/>
        <w:lang w:val="en-US" w:eastAsia="en-GB"/>
      </w:rPr>
      <w:t>CATHOLIC COLLEGE</w:t>
    </w:r>
  </w:p>
  <w:p w:rsidRPr="008E1C43" w:rsidR="005E0057" w:rsidP="008E1C43" w:rsidRDefault="005E0057" w14:paraId="493E8144" w14:textId="77777777">
    <w:pPr>
      <w:rPr>
        <w:rFonts w:ascii="Sk-Modernist" w:hAnsi="Sk-Modernist"/>
        <w:color w:val="808080"/>
        <w:sz w:val="57"/>
        <w:szCs w:val="57"/>
        <w:lang w:val="en-US" w:eastAsia="en-GB"/>
      </w:rPr>
    </w:pPr>
    <w:r>
      <w:rPr>
        <w:rFonts w:ascii="Sk-Modernist" w:hAnsi="Sk-Modernist"/>
        <w:noProof/>
        <w:color w:val="808080"/>
        <w:sz w:val="68"/>
        <w:szCs w:val="68"/>
        <w:lang w:eastAsia="en-GB"/>
      </w:rPr>
      <mc:AlternateContent>
        <mc:Choice Requires="wps">
          <w:drawing>
            <wp:anchor distT="0" distB="0" distL="114300" distR="114300" simplePos="0" relativeHeight="251668480" behindDoc="0" locked="0" layoutInCell="1" allowOverlap="1" wp14:anchorId="278D9D76" wp14:editId="4A392CAB">
              <wp:simplePos x="0" y="0"/>
              <wp:positionH relativeFrom="column">
                <wp:posOffset>-119062</wp:posOffset>
              </wp:positionH>
              <wp:positionV relativeFrom="paragraph">
                <wp:posOffset>79374</wp:posOffset>
              </wp:positionV>
              <wp:extent cx="48672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4867275" cy="9525"/>
                      </a:xfrm>
                      <a:prstGeom prst="line">
                        <a:avLst/>
                      </a:prstGeom>
                      <a:ln w="28575">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28DBA072">
            <v:line id="Straight Connector 2"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030a0" strokeweight="2.25pt" from="-9.35pt,6.25pt" to="373.9pt,7pt" w14:anchorId="2C65E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">
              <v:stroke joinstyle="miter"/>
            </v:line>
          </w:pict>
        </mc:Fallback>
      </mc:AlternateContent>
    </w:r>
    <w:r w:rsidRPr="002B22B0">
      <w:rPr>
        <w:rFonts w:ascii="Sk-Modernist" w:hAnsi="Sk-Modernist"/>
        <w:noProof/>
        <w:color w:val="808080"/>
        <w:sz w:val="68"/>
        <w:szCs w:val="68"/>
        <w:lang w:eastAsia="en-GB"/>
      </w:rPr>
      <mc:AlternateContent>
        <mc:Choice Requires="wps">
          <w:drawing>
            <wp:anchor distT="45720" distB="45720" distL="114300" distR="114300" simplePos="0" relativeHeight="251670528" behindDoc="0" locked="0" layoutInCell="1" allowOverlap="1" wp14:anchorId="5385E326" wp14:editId="5F25CA12">
              <wp:simplePos x="0" y="0"/>
              <wp:positionH relativeFrom="margin">
                <wp:posOffset>1057275</wp:posOffset>
              </wp:positionH>
              <wp:positionV relativeFrom="paragraph">
                <wp:posOffset>146050</wp:posOffset>
              </wp:positionV>
              <wp:extent cx="3804920" cy="1404620"/>
              <wp:effectExtent l="0" t="0" r="5080" b="6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4920" cy="1404620"/>
                      </a:xfrm>
                      <a:prstGeom prst="rect">
                        <a:avLst/>
                      </a:prstGeom>
                      <a:solidFill>
                        <a:srgbClr val="FFFFFF"/>
                      </a:solidFill>
                      <a:ln w="9525">
                        <a:noFill/>
                        <a:miter lim="800000"/>
                        <a:headEnd/>
                        <a:tailEnd/>
                      </a:ln>
                    </wps:spPr>
                    <wps:txbx>
                      <w:txbxContent>
                        <w:p w:rsidRPr="005E0057" w:rsidR="005E0057" w:rsidP="005E0057" w:rsidRDefault="005E0057" w14:paraId="665CB713" w14:textId="77777777">
                          <w:pPr>
                            <w:jc w:val="center"/>
                            <w:rPr>
                              <w:rFonts w:ascii="Sk-Modernist" w:hAnsi="Sk-Modernist"/>
                              <w:color w:val="808080"/>
                              <w:spacing w:val="100"/>
                              <w:sz w:val="26"/>
                              <w:szCs w:val="26"/>
                            </w:rPr>
                          </w:pPr>
                          <w:r w:rsidRPr="005E0057">
                            <w:rPr>
                              <w:rFonts w:ascii="Sk-Modernist" w:hAnsi="Sk-Modernist"/>
                              <w:color w:val="808080"/>
                              <w:spacing w:val="100"/>
                              <w:sz w:val="26"/>
                              <w:szCs w:val="26"/>
                            </w:rPr>
                            <w:t>ORARE LABORARE SERVI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622873D7">
            <v:shapetype id="_x0000_t202" coordsize="21600,21600" o:spt="202" path="m,l,21600r21600,l21600,xe" w14:anchorId="5385E326">
              <v:stroke joinstyle="miter"/>
              <v:path gradientshapeok="t" o:connecttype="rect"/>
            </v:shapetype>
            <v:shape id="Text Box 2" style="position:absolute;margin-left:83.25pt;margin-top:11.5pt;width:299.6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">
              <v:textbox style="mso-fit-shape-to-text:t">
                <w:txbxContent>
                  <w:p w:rsidRPr="005E0057" w:rsidR="005E0057" w:rsidP="005E0057" w:rsidRDefault="005E0057" w14:paraId="53B9C8CE" wp14:textId="77777777">
                    <w:pPr>
                      <w:jc w:val="center"/>
                      <w:rPr>
                        <w:rFonts w:ascii="Sk-Modernist" w:hAnsi="Sk-Modernist"/>
                        <w:color w:val="808080"/>
                        <w:spacing w:val="100"/>
                        <w:sz w:val="26"/>
                        <w:szCs w:val="26"/>
                      </w:rPr>
                    </w:pPr>
                    <w:r w:rsidRPr="005E0057">
                      <w:rPr>
                        <w:rFonts w:ascii="Sk-Modernist" w:hAnsi="Sk-Modernist"/>
                        <w:color w:val="808080"/>
                        <w:spacing w:val="100"/>
                        <w:sz w:val="26"/>
                        <w:szCs w:val="26"/>
                      </w:rPr>
                      <w:t>ORARE LABORARE SERVIRE</w:t>
                    </w:r>
                  </w:p>
                </w:txbxContent>
              </v:textbox>
              <w10:wrap type="square" anchorx="margin"/>
            </v:shape>
          </w:pict>
        </mc:Fallback>
      </mc:AlternateContent>
    </w:r>
  </w:p>
  <w:p w:rsidR="00492AC7" w:rsidRDefault="00492AC7" w14:paraId="62486C0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550" w:rsidRDefault="000A4550" w14:paraId="1299C43A" w14:textId="77777777">
    <w:pPr>
      <w:pStyle w:val="Header"/>
    </w:pPr>
  </w:p>
</w:hdr>
</file>

<file path=word/intelligence2.xml><?xml version="1.0" encoding="utf-8"?>
<int2:intelligence xmlns:int2="http://schemas.microsoft.com/office/intelligence/2020/intelligence">
  <int2:observations>
    <int2:textHash int2:hashCode="y2SvehBQbkZ7mf" int2:id="qcbpOYK9">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BB08A1"/>
    <w:multiLevelType w:val="hybridMultilevel"/>
    <w:tmpl w:val="52C4A0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4290598B"/>
    <w:multiLevelType w:val="hybridMultilevel"/>
    <w:tmpl w:val="E6B4405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8855210"/>
    <w:multiLevelType w:val="hybridMultilevel"/>
    <w:tmpl w:val="CE2ADE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TrueTypeFonts/>
  <w:saveSubsetFonts/>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cwMDExt7QwMjS0NDRU0lEKTi0uzszPAykwqQUAZMt83iwAAAA="/>
  </w:docVars>
  <w:rsids>
    <w:rsidRoot w:val="008873E4"/>
    <w:rsid w:val="00022F9F"/>
    <w:rsid w:val="00027CED"/>
    <w:rsid w:val="000924F1"/>
    <w:rsid w:val="000A4550"/>
    <w:rsid w:val="000D037A"/>
    <w:rsid w:val="000D65C9"/>
    <w:rsid w:val="00103841"/>
    <w:rsid w:val="00131819"/>
    <w:rsid w:val="00224431"/>
    <w:rsid w:val="0023429D"/>
    <w:rsid w:val="0023623C"/>
    <w:rsid w:val="0024326D"/>
    <w:rsid w:val="0027632E"/>
    <w:rsid w:val="002A3FBC"/>
    <w:rsid w:val="002D0456"/>
    <w:rsid w:val="003073F4"/>
    <w:rsid w:val="00326383"/>
    <w:rsid w:val="003615FE"/>
    <w:rsid w:val="00362E0A"/>
    <w:rsid w:val="003760B5"/>
    <w:rsid w:val="00387702"/>
    <w:rsid w:val="003924E4"/>
    <w:rsid w:val="003B5D63"/>
    <w:rsid w:val="00466795"/>
    <w:rsid w:val="004735DA"/>
    <w:rsid w:val="004753CA"/>
    <w:rsid w:val="00485E54"/>
    <w:rsid w:val="00492AC7"/>
    <w:rsid w:val="004C2488"/>
    <w:rsid w:val="005132FF"/>
    <w:rsid w:val="00514F0E"/>
    <w:rsid w:val="00594565"/>
    <w:rsid w:val="00597B3C"/>
    <w:rsid w:val="005E0057"/>
    <w:rsid w:val="005F0E2C"/>
    <w:rsid w:val="005F7E5E"/>
    <w:rsid w:val="0068247F"/>
    <w:rsid w:val="006F0A3D"/>
    <w:rsid w:val="00715BCE"/>
    <w:rsid w:val="00735080"/>
    <w:rsid w:val="007C3002"/>
    <w:rsid w:val="007D560F"/>
    <w:rsid w:val="008873E4"/>
    <w:rsid w:val="00897106"/>
    <w:rsid w:val="008E1C43"/>
    <w:rsid w:val="00965F9F"/>
    <w:rsid w:val="009B2178"/>
    <w:rsid w:val="00A3055E"/>
    <w:rsid w:val="00A50B85"/>
    <w:rsid w:val="00AB4AE5"/>
    <w:rsid w:val="00BF4E48"/>
    <w:rsid w:val="00C50C3D"/>
    <w:rsid w:val="00CA3D5A"/>
    <w:rsid w:val="00DB2667"/>
    <w:rsid w:val="00DE1A94"/>
    <w:rsid w:val="00E435CA"/>
    <w:rsid w:val="00E5447F"/>
    <w:rsid w:val="00E90D05"/>
    <w:rsid w:val="00EA0D6D"/>
    <w:rsid w:val="00F64335"/>
    <w:rsid w:val="00F665A3"/>
    <w:rsid w:val="00F72D02"/>
    <w:rsid w:val="00FA2FD4"/>
    <w:rsid w:val="00FE62AB"/>
    <w:rsid w:val="037130B6"/>
    <w:rsid w:val="04A82206"/>
    <w:rsid w:val="04B6263C"/>
    <w:rsid w:val="0505ED95"/>
    <w:rsid w:val="0667A208"/>
    <w:rsid w:val="09EB3A9C"/>
    <w:rsid w:val="0AC332C0"/>
    <w:rsid w:val="0B3B132B"/>
    <w:rsid w:val="0D2FBECA"/>
    <w:rsid w:val="0E0BD5EF"/>
    <w:rsid w:val="0FA4413C"/>
    <w:rsid w:val="106A2689"/>
    <w:rsid w:val="14531060"/>
    <w:rsid w:val="1CF4F4DC"/>
    <w:rsid w:val="230B7E79"/>
    <w:rsid w:val="24E6DE64"/>
    <w:rsid w:val="2FC2B30D"/>
    <w:rsid w:val="3083846A"/>
    <w:rsid w:val="32FA53CF"/>
    <w:rsid w:val="3770113A"/>
    <w:rsid w:val="3AC43644"/>
    <w:rsid w:val="3C7CD274"/>
    <w:rsid w:val="3DFBD706"/>
    <w:rsid w:val="5173DD82"/>
    <w:rsid w:val="555BD6EA"/>
    <w:rsid w:val="5A2F480D"/>
    <w:rsid w:val="609D8FD3"/>
    <w:rsid w:val="613A6AA2"/>
    <w:rsid w:val="6579E83A"/>
    <w:rsid w:val="66472BDC"/>
    <w:rsid w:val="7614F66B"/>
    <w:rsid w:val="7DD7ED42"/>
    <w:rsid w:val="7E9DBF92"/>
    <w:rsid w:val="7F31C2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EC87FE"/>
  <w15:chartTrackingRefBased/>
  <w15:docId w15:val="{7C9CEEEA-7321-4E04-A254-AB17BF5067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753CA"/>
    <w:pPr>
      <w:spacing w:after="200" w:line="276"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92AC7"/>
    <w:pPr>
      <w:tabs>
        <w:tab w:val="center" w:pos="4513"/>
        <w:tab w:val="right" w:pos="9026"/>
      </w:tabs>
      <w:spacing w:after="0" w:line="240" w:lineRule="auto"/>
    </w:pPr>
  </w:style>
  <w:style w:type="character" w:styleId="HeaderChar" w:customStyle="1">
    <w:name w:val="Header Char"/>
    <w:basedOn w:val="DefaultParagraphFont"/>
    <w:link w:val="Header"/>
    <w:uiPriority w:val="99"/>
    <w:rsid w:val="00492AC7"/>
  </w:style>
  <w:style w:type="paragraph" w:styleId="Footer">
    <w:name w:val="footer"/>
    <w:basedOn w:val="Normal"/>
    <w:link w:val="FooterChar"/>
    <w:uiPriority w:val="99"/>
    <w:unhideWhenUsed/>
    <w:rsid w:val="00492AC7"/>
    <w:pPr>
      <w:tabs>
        <w:tab w:val="center" w:pos="4513"/>
        <w:tab w:val="right" w:pos="9026"/>
      </w:tabs>
      <w:spacing w:after="0" w:line="240" w:lineRule="auto"/>
    </w:pPr>
  </w:style>
  <w:style w:type="character" w:styleId="FooterChar" w:customStyle="1">
    <w:name w:val="Footer Char"/>
    <w:basedOn w:val="DefaultParagraphFont"/>
    <w:link w:val="Footer"/>
    <w:uiPriority w:val="99"/>
    <w:rsid w:val="00492AC7"/>
  </w:style>
  <w:style w:type="paragraph" w:styleId="Subheading" w:customStyle="1">
    <w:name w:val="Subheading"/>
    <w:next w:val="Normal"/>
    <w:rsid w:val="00492AC7"/>
    <w:pPr>
      <w:pBdr>
        <w:top w:val="nil"/>
        <w:left w:val="nil"/>
        <w:bottom w:val="nil"/>
        <w:right w:val="nil"/>
        <w:between w:val="nil"/>
        <w:bar w:val="nil"/>
      </w:pBdr>
      <w:spacing w:after="0" w:line="240" w:lineRule="auto"/>
    </w:pPr>
    <w:rPr>
      <w:rFonts w:ascii="Helvetica" w:hAnsi="Helvetica" w:eastAsia="Helvetica" w:cs="Helvetica"/>
      <w:color w:val="000000"/>
      <w:spacing w:val="4"/>
      <w:sz w:val="24"/>
      <w:szCs w:val="24"/>
      <w:bdr w:val="nil"/>
      <w:lang w:val="en-US"/>
    </w:rPr>
  </w:style>
  <w:style w:type="character" w:styleId="Hyperlink">
    <w:name w:val="Hyperlink"/>
    <w:basedOn w:val="DefaultParagraphFont"/>
    <w:uiPriority w:val="99"/>
    <w:unhideWhenUsed/>
    <w:rsid w:val="003924E4"/>
    <w:rPr>
      <w:color w:val="0563C1" w:themeColor="hyperlink"/>
      <w:u w:val="single"/>
    </w:rPr>
  </w:style>
  <w:style w:type="table" w:styleId="TableGrid">
    <w:name w:val="Table Grid"/>
    <w:basedOn w:val="TableNormal"/>
    <w:uiPriority w:val="39"/>
    <w:rsid w:val="003B5D6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3760B5"/>
    <w:pPr>
      <w:spacing w:after="160" w:line="259" w:lineRule="auto"/>
      <w:ind w:left="720"/>
      <w:contextualSpacing/>
    </w:pPr>
  </w:style>
  <w:style w:type="paragraph" w:styleId="BalloonText">
    <w:name w:val="Balloon Text"/>
    <w:basedOn w:val="Normal"/>
    <w:link w:val="BalloonTextChar"/>
    <w:uiPriority w:val="99"/>
    <w:semiHidden/>
    <w:unhideWhenUsed/>
    <w:rsid w:val="0010384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3841"/>
    <w:rPr>
      <w:rFonts w:ascii="Segoe UI" w:hAnsi="Segoe UI" w:cs="Segoe UI"/>
      <w:sz w:val="18"/>
      <w:szCs w:val="18"/>
    </w:rPr>
  </w:style>
  <w:style w:type="paragraph" w:styleId="NoSpacing">
    <w:name w:val="No Spacing"/>
    <w:uiPriority w:val="1"/>
    <w:qFormat/>
    <w:rsid w:val="004753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0563">
      <w:bodyDiv w:val="1"/>
      <w:marLeft w:val="0"/>
      <w:marRight w:val="0"/>
      <w:marTop w:val="0"/>
      <w:marBottom w:val="0"/>
      <w:divBdr>
        <w:top w:val="none" w:sz="0" w:space="0" w:color="auto"/>
        <w:left w:val="none" w:sz="0" w:space="0" w:color="auto"/>
        <w:bottom w:val="none" w:sz="0" w:space="0" w:color="auto"/>
        <w:right w:val="none" w:sz="0" w:space="0" w:color="auto"/>
      </w:divBdr>
      <w:divsChild>
        <w:div w:id="1367482256">
          <w:marLeft w:val="0"/>
          <w:marRight w:val="0"/>
          <w:marTop w:val="0"/>
          <w:marBottom w:val="0"/>
          <w:divBdr>
            <w:top w:val="none" w:sz="0" w:space="0" w:color="auto"/>
            <w:left w:val="none" w:sz="0" w:space="0" w:color="auto"/>
            <w:bottom w:val="none" w:sz="0" w:space="0" w:color="auto"/>
            <w:right w:val="none" w:sz="0" w:space="0" w:color="auto"/>
          </w:divBdr>
        </w:div>
        <w:div w:id="1786849274">
          <w:marLeft w:val="0"/>
          <w:marRight w:val="0"/>
          <w:marTop w:val="0"/>
          <w:marBottom w:val="0"/>
          <w:divBdr>
            <w:top w:val="none" w:sz="0" w:space="0" w:color="auto"/>
            <w:left w:val="none" w:sz="0" w:space="0" w:color="auto"/>
            <w:bottom w:val="none" w:sz="0" w:space="0" w:color="auto"/>
            <w:right w:val="none" w:sz="0" w:space="0" w:color="auto"/>
          </w:divBdr>
        </w:div>
        <w:div w:id="624239798">
          <w:marLeft w:val="0"/>
          <w:marRight w:val="0"/>
          <w:marTop w:val="0"/>
          <w:marBottom w:val="0"/>
          <w:divBdr>
            <w:top w:val="none" w:sz="0" w:space="0" w:color="auto"/>
            <w:left w:val="none" w:sz="0" w:space="0" w:color="auto"/>
            <w:bottom w:val="none" w:sz="0" w:space="0" w:color="auto"/>
            <w:right w:val="none" w:sz="0" w:space="0" w:color="auto"/>
          </w:divBdr>
        </w:div>
        <w:div w:id="2074811938">
          <w:marLeft w:val="0"/>
          <w:marRight w:val="0"/>
          <w:marTop w:val="0"/>
          <w:marBottom w:val="0"/>
          <w:divBdr>
            <w:top w:val="none" w:sz="0" w:space="0" w:color="auto"/>
            <w:left w:val="none" w:sz="0" w:space="0" w:color="auto"/>
            <w:bottom w:val="none" w:sz="0" w:space="0" w:color="auto"/>
            <w:right w:val="none" w:sz="0" w:space="0" w:color="auto"/>
          </w:divBdr>
        </w:div>
        <w:div w:id="567034855">
          <w:marLeft w:val="0"/>
          <w:marRight w:val="0"/>
          <w:marTop w:val="0"/>
          <w:marBottom w:val="0"/>
          <w:divBdr>
            <w:top w:val="none" w:sz="0" w:space="0" w:color="auto"/>
            <w:left w:val="none" w:sz="0" w:space="0" w:color="auto"/>
            <w:bottom w:val="none" w:sz="0" w:space="0" w:color="auto"/>
            <w:right w:val="none" w:sz="0" w:space="0" w:color="auto"/>
          </w:divBdr>
        </w:div>
        <w:div w:id="133259750">
          <w:marLeft w:val="0"/>
          <w:marRight w:val="0"/>
          <w:marTop w:val="0"/>
          <w:marBottom w:val="0"/>
          <w:divBdr>
            <w:top w:val="none" w:sz="0" w:space="0" w:color="auto"/>
            <w:left w:val="none" w:sz="0" w:space="0" w:color="auto"/>
            <w:bottom w:val="none" w:sz="0" w:space="0" w:color="auto"/>
            <w:right w:val="none" w:sz="0" w:space="0" w:color="auto"/>
          </w:divBdr>
        </w:div>
        <w:div w:id="1605915923">
          <w:marLeft w:val="0"/>
          <w:marRight w:val="0"/>
          <w:marTop w:val="0"/>
          <w:marBottom w:val="0"/>
          <w:divBdr>
            <w:top w:val="none" w:sz="0" w:space="0" w:color="auto"/>
            <w:left w:val="none" w:sz="0" w:space="0" w:color="auto"/>
            <w:bottom w:val="none" w:sz="0" w:space="0" w:color="auto"/>
            <w:right w:val="none" w:sz="0" w:space="0" w:color="auto"/>
          </w:divBdr>
        </w:div>
        <w:div w:id="1588928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emf"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mailto:info@allsaintscc.org.uk" TargetMode="External" Id="Ra4e367296e9145a6" /><Relationship Type="http://schemas.microsoft.com/office/2020/10/relationships/intelligence" Target="intelligence2.xml" Id="R877b23e9a66a496c" /></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E49B6A5F0D534E89C321B4F1CC3884" ma:contentTypeVersion="8" ma:contentTypeDescription="Create a new document." ma:contentTypeScope="" ma:versionID="c07a4754e09f9d855df9a4fa32e0a53a">
  <xsd:schema xmlns:xsd="http://www.w3.org/2001/XMLSchema" xmlns:xs="http://www.w3.org/2001/XMLSchema" xmlns:p="http://schemas.microsoft.com/office/2006/metadata/properties" xmlns:ns2="73e46275-ce22-40e0-ab8d-b1e3b3862d1a" xmlns:ns3="0da18c8a-7d85-4e82-bbcb-6c466fe02e77" targetNamespace="http://schemas.microsoft.com/office/2006/metadata/properties" ma:root="true" ma:fieldsID="a7d1824ac5525be5c7199ad75f7ab72e" ns2:_="" ns3:_="">
    <xsd:import namespace="73e46275-ce22-40e0-ab8d-b1e3b3862d1a"/>
    <xsd:import namespace="0da18c8a-7d85-4e82-bbcb-6c466fe02e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e46275-ce22-40e0-ab8d-b1e3b3862d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a18c8a-7d85-4e82-bbcb-6c466fe02e7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C5F9C-B7D3-4959-8E2C-58378B41C2A3}">
  <ds:schemaRefs>
    <ds:schemaRef ds:uri="73e46275-ce22-40e0-ab8d-b1e3b3862d1a"/>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0da18c8a-7d85-4e82-bbcb-6c466fe02e77"/>
    <ds:schemaRef ds:uri="http://purl.org/dc/dcmitype/"/>
  </ds:schemaRefs>
</ds:datastoreItem>
</file>

<file path=customXml/itemProps2.xml><?xml version="1.0" encoding="utf-8"?>
<ds:datastoreItem xmlns:ds="http://schemas.openxmlformats.org/officeDocument/2006/customXml" ds:itemID="{4B1C2B1B-EBE5-4E73-920D-5D9AF9E70575}">
  <ds:schemaRefs>
    <ds:schemaRef ds:uri="http://schemas.microsoft.com/sharepoint/v3/contenttype/forms"/>
  </ds:schemaRefs>
</ds:datastoreItem>
</file>

<file path=customXml/itemProps3.xml><?xml version="1.0" encoding="utf-8"?>
<ds:datastoreItem xmlns:ds="http://schemas.openxmlformats.org/officeDocument/2006/customXml" ds:itemID="{CCBD6FA7-5415-42BB-9756-1FCB43006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e46275-ce22-40e0-ab8d-b1e3b3862d1a"/>
    <ds:schemaRef ds:uri="0da18c8a-7d85-4e82-bbcb-6c466fe02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34B70D-386C-493F-937A-5697572E233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drew O'Neill</dc:creator>
  <keywords/>
  <dc:description/>
  <lastModifiedBy>Mrs O Brett</lastModifiedBy>
  <revision>5</revision>
  <lastPrinted>2018-09-06T12:33:00.0000000Z</lastPrinted>
  <dcterms:created xsi:type="dcterms:W3CDTF">2022-09-16T10:29:00.0000000Z</dcterms:created>
  <dcterms:modified xsi:type="dcterms:W3CDTF">2023-09-11T10:19:11.69314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49B6A5F0D534E89C321B4F1CC3884</vt:lpwstr>
  </property>
</Properties>
</file>